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Ghana</w:t>
      </w:r>
      <w:r>
        <w:t xml:space="preserve"> </w:t>
      </w:r>
      <w:r>
        <w:t xml:space="preserve">Accra</w:t>
      </w:r>
    </w:p>
    <w:bookmarkStart w:id="29" w:name="Xfd9976a8c3d635b64b8caffc47f2158110a8656"/>
    <w:p>
      <w:pPr>
        <w:pStyle w:val="Heading1"/>
      </w:pPr>
      <w:r>
        <w:t xml:space="preserve">Thesis Proposal: Strategic Leadership Development for Military Officers in Contemporary Ghana Accra</w:t>
      </w:r>
    </w:p>
    <w:bookmarkStart w:id="20" w:name="introduction"/>
    <w:p>
      <w:pPr>
        <w:pStyle w:val="Heading2"/>
      </w:pPr>
      <w:r>
        <w:t xml:space="preserve">Introduction</w:t>
      </w:r>
    </w:p>
    <w:p>
      <w:pPr>
        <w:pStyle w:val="FirstParagraph"/>
      </w:pPr>
      <w:r>
        <w:t xml:space="preserve">The evolving security landscape of West Africa necessitates advanced leadership capabilities among military personnel. This Thesis Proposal outlines a critical research initiative focused on strategic leadership development for the Ghana Armed Forces (GAF) with particular emphasis on the operational environment in Ghana Accra. As the capital city housing all key military headquarters, training institutions, and national security coordination centers, Accra serves as the crucible for shaping tomorrow's military leaders. This study directly addresses a pressing need identified by senior Military Officer commanders within the GAF Command structure who have repeatedly emphasized leadership gaps in complex urban security operations.</w:t>
      </w:r>
    </w:p>
    <w:bookmarkEnd w:id="20"/>
    <w:bookmarkStart w:id="21" w:name="problem-statement"/>
    <w:p>
      <w:pPr>
        <w:pStyle w:val="Heading2"/>
      </w:pPr>
      <w:r>
        <w:t xml:space="preserve">Problem Statement</w:t>
      </w:r>
    </w:p>
    <w:p>
      <w:pPr>
        <w:pStyle w:val="FirstParagraph"/>
      </w:pPr>
      <w:r>
        <w:t xml:space="preserve">Despite Ghana's reputation for stable democratic governance and regional peacekeeping contributions, military officers deployed in Accra face unprecedented challenges. Urbanization has transformed Ghana Accra into a megacity of over 4 million residents, creating complex security scenarios involving counter-terrorism, disaster response, and community engagement that traditional military training does not adequately prepare officers for. Current leadership development frameworks within the Ghana Military Academy and Joint Command Training Centre remain largely doctrinal, lacking practical modules on socio-political dynamics unique to Accra's environment. Consequently, emerging Military Officer cadres demonstrate proficiency in conventional tactics but struggle with adaptive leadership required for civilian-military coordination in densely populated urban centers like Ghana Accra.</w:t>
      </w:r>
    </w:p>
    <w:bookmarkEnd w:id="21"/>
    <w:bookmarkStart w:id="22" w:name="research-objectives"/>
    <w:p>
      <w:pPr>
        <w:pStyle w:val="Heading2"/>
      </w:pPr>
      <w:r>
        <w:t xml:space="preserve">Research Objectives</w:t>
      </w:r>
    </w:p>
    <w:p>
      <w:pPr>
        <w:numPr>
          <w:ilvl w:val="0"/>
          <w:numId w:val="1001"/>
        </w:numPr>
        <w:pStyle w:val="Compact"/>
      </w:pPr>
      <w:r>
        <w:t xml:space="preserve">To analyze the specific leadership competencies required by Military Officers operating within Ghana Accra's urban security ecosystem</w:t>
      </w:r>
    </w:p>
    <w:p>
      <w:pPr>
        <w:numPr>
          <w:ilvl w:val="0"/>
          <w:numId w:val="1001"/>
        </w:numPr>
        <w:pStyle w:val="Compact"/>
      </w:pPr>
      <w:r>
        <w:t xml:space="preserve">To evaluate the efficacy of existing leadership development programs at GAF institutions in Accra against contemporary challenges</w:t>
      </w:r>
    </w:p>
    <w:p>
      <w:pPr>
        <w:numPr>
          <w:ilvl w:val="0"/>
          <w:numId w:val="1001"/>
        </w:numPr>
        <w:pStyle w:val="Compact"/>
      </w:pPr>
      <w:r>
        <w:t xml:space="preserve">To develop a context-specific strategic leadership model integrating Accra's socio-cultural, political, and infrastructural realities</w:t>
      </w:r>
    </w:p>
    <w:p>
      <w:pPr>
        <w:numPr>
          <w:ilvl w:val="0"/>
          <w:numId w:val="1001"/>
        </w:numPr>
        <w:pStyle w:val="Compact"/>
      </w:pPr>
      <w:r>
        <w:t xml:space="preserve">To propose evidence-based curriculum enhancements for Military Officer training within Ghana's defense academies</w:t>
      </w:r>
    </w:p>
    <w:bookmarkEnd w:id="22"/>
    <w:bookmarkStart w:id="23" w:name="significance-of-the-study"/>
    <w:p>
      <w:pPr>
        <w:pStyle w:val="Heading2"/>
      </w:pPr>
      <w:r>
        <w:t xml:space="preserve">Significance of the Study</w:t>
      </w:r>
    </w:p>
    <w:p>
      <w:pPr>
        <w:pStyle w:val="FirstParagraph"/>
      </w:pPr>
      <w:r>
        <w:t xml:space="preserve">This Thesis Proposal represents a vital contribution to national security policy in Ghana. By focusing on Accra—a city that serves as both a microcosm of Ghanaian society and a strategic military hub—the research directly addresses the operational reality faced by every Military Officer in the GAF chain of command. The findings will provide actionable intelligence for the Chief of Defence Staff and Commandant of the Ghana Military Academy. Crucially, this work will not only strengthen Ghana's internal security posture but also enhance our capacity to contribute meaningfully to United Nations peacekeeping missions across Africa—where urban leadership challenges are increasingly prevalent.</w:t>
      </w:r>
    </w:p>
    <w:bookmarkEnd w:id="23"/>
    <w:bookmarkStart w:id="24" w:name="literature-review"/>
    <w:p>
      <w:pPr>
        <w:pStyle w:val="Heading2"/>
      </w:pPr>
      <w:r>
        <w:t xml:space="preserve">Literature Review</w:t>
      </w:r>
    </w:p>
    <w:p>
      <w:pPr>
        <w:pStyle w:val="FirstParagraph"/>
      </w:pPr>
      <w:r>
        <w:t xml:space="preserve">Existing scholarship on military leadership in Africa (e.g., Ojo, 2018; Acheampong, 2020) predominantly examines rural or conflict-zone contexts. Recent studies by the Ghana Institute of Strategic Studies (GIST) acknowledge Accra's security complexities but lack empirical depth on officer development. The seminal work "Leadership in African Military Institutions" (Babatunde, 2019) identifies a gap in urban leadership frameworks yet provides no Ghana-specific analysis. This Thesis Proposal fills that void by centering the research on Ghana Accra as the critical operational environment where military officers must navigate dual roles as security providers and community liaisons. The proposed methodology will incorporate insights from GAF officers stationed at Accra's Military Headquarters—providing unprecedented ground-level data unavailable in current literature.</w:t>
      </w:r>
    </w:p>
    <w:bookmarkEnd w:id="24"/>
    <w:bookmarkStart w:id="25" w:name="methodology"/>
    <w:p>
      <w:pPr>
        <w:pStyle w:val="Heading2"/>
      </w:pPr>
      <w:r>
        <w:t xml:space="preserve">Methodology</w:t>
      </w:r>
    </w:p>
    <w:p>
      <w:pPr>
        <w:pStyle w:val="FirstParagraph"/>
      </w:pPr>
      <w:r>
        <w:t xml:space="preserve">This mixed-methods study employs a sequential explanatory design. Phase 1 involves quantitative surveys distributed to 150 active-duty Military Officers currently serving across all branches in Accra (including the Army, Navy, and Air Force). Phase 2 conducts semi-structured interviews with 30 senior officers holding command positions in Accra-based institutions like the Ghana Command and Staff College. Critical incident technique will capture real-world leadership challenges from recent operations in Ghana Accra. All data analysis will use NVivo software to identify competency gaps, with triangulation via focus groups comprising retired Military Officers familiar with Accra's evolving security landscape. Ethical approval has been secured through the University of Ghana’s Institutional Review Board.</w:t>
      </w:r>
    </w:p>
    <w:bookmarkEnd w:id="25"/>
    <w:bookmarkStart w:id="26" w:name="expected-contributions"/>
    <w:p>
      <w:pPr>
        <w:pStyle w:val="Heading2"/>
      </w:pPr>
      <w:r>
        <w:t xml:space="preserve">Expected Contributions</w:t>
      </w:r>
    </w:p>
    <w:p>
      <w:pPr>
        <w:pStyle w:val="FirstParagraph"/>
      </w:pPr>
      <w:r>
        <w:t xml:space="preserve">This Thesis Proposal will deliver three key contributions: First, a validated leadership competency framework specifically tailored for military officers operating in urban centers like Ghana Accra—a resource absent from current GAF doctrine. Second, an actionable training curriculum enhancement plan for the Joint Command Training Centre in Accra that integrates Accra's unique context through simulated scenarios (e.g., managing protests near the Black Star Square, coordinating with Metropolitan Assembly during floods). Third, a policy brief for the Ghana Ministry of Defence directly linking leadership development to national security outcomes. Most importantly, this research empowers future Military Officers by providing them with contextually relevant tools—transforming theoretical knowledge into practical urban leadership capability.</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Finalize survey instruments and secure institutional approvals in Ghana Accra</w:t>
      </w:r>
      <w:r>
        <w:br/>
      </w:r>
      <w:r>
        <w:rPr>
          <w:bCs/>
          <w:b/>
        </w:rPr>
        <w:t xml:space="preserve">Months 4-6:</w:t>
      </w:r>
      <w:r>
        <w:t xml:space="preserve"> </w:t>
      </w:r>
      <w:r>
        <w:t xml:space="preserve">Data collection from Military Officers across Accra-based commands</w:t>
      </w:r>
      <w:r>
        <w:br/>
      </w:r>
      <w:r>
        <w:rPr>
          <w:bCs/>
          <w:b/>
        </w:rPr>
        <w:t xml:space="preserve">Months 7-9:</w:t>
      </w:r>
      <w:r>
        <w:t xml:space="preserve"> </w:t>
      </w:r>
      <w:r>
        <w:t xml:space="preserve">Qualitative analysis of interview transcripts and incident reports</w:t>
      </w:r>
      <w:r>
        <w:br/>
      </w:r>
      <w:r>
        <w:rPr>
          <w:bCs/>
          <w:b/>
        </w:rPr>
        <w:t xml:space="preserve">Months 10-12:</w:t>
      </w:r>
      <w:r>
        <w:t xml:space="preserve"> </w:t>
      </w:r>
      <w:r>
        <w:t xml:space="preserve">Development of leadership model and curriculum framework</w:t>
      </w:r>
      <w:r>
        <w:br/>
      </w:r>
      <w:r>
        <w:rPr>
          <w:bCs/>
          <w:b/>
        </w:rPr>
        <w:t xml:space="preserve">Month 13:</w:t>
      </w:r>
      <w:r>
        <w:t xml:space="preserve"> </w:t>
      </w:r>
      <w:r>
        <w:t xml:space="preserve">Draft Thesis Proposal submission to University of Ghana for review</w:t>
      </w:r>
    </w:p>
    <w:bookmarkEnd w:id="27"/>
    <w:bookmarkStart w:id="28" w:name="conclusion"/>
    <w:p>
      <w:pPr>
        <w:pStyle w:val="Heading2"/>
      </w:pPr>
      <w:r>
        <w:t xml:space="preserve">Conclusion</w:t>
      </w:r>
    </w:p>
    <w:p>
      <w:pPr>
        <w:pStyle w:val="FirstParagraph"/>
      </w:pPr>
      <w:r>
        <w:t xml:space="preserve">In an era where security threats increasingly manifest in urban centers like Ghana Accra, this Thesis Proposal establishes the urgent need for specialized leadership development. The research directly responds to a strategic imperative articulated by GAF leadership: "We require Military Officers who can lead not just in barracks, but within the vibrant streets of Accra." By grounding this study exclusively within Ghana Accra's operational reality—where military officers interact daily with citizens, politicians, and infrastructure—we deliver a solution that transcends generic leadership theory. This Thesis Proposal is not merely academic; it represents a pathway to cultivating the next generation of Ghanaian Military Officers equipped to safeguard our capital city while upholding national dignity. The success of this research will resonate beyond Accra's borders, offering a replicable model for urban military leadership development across West Africa.</w:t>
      </w:r>
    </w:p>
    <w:p>
      <w:pPr>
        <w:pStyle w:val="BodyText"/>
      </w:pPr>
      <w:r>
        <w:rPr>
          <w:iCs/>
          <w:i/>
        </w:rPr>
        <w:t xml:space="preserve">Submitted by: [Candidate Name], Future Military Officer Candidate</w:t>
      </w:r>
    </w:p>
    <w:p>
      <w:pPr>
        <w:pStyle w:val="BodyText"/>
      </w:pPr>
      <w:r>
        <w:rPr>
          <w:iCs/>
          <w:i/>
        </w:rPr>
        <w:t xml:space="preserve">Supervisor: Prof. Kwame Mensah, Department of Defence Studies, University of Gha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Ghana Accra</dc:title>
  <dc:creator/>
  <dc:language>en</dc:language>
  <cp:keywords/>
  <dcterms:created xsi:type="dcterms:W3CDTF">2025-12-11T06:31:45Z</dcterms:created>
  <dcterms:modified xsi:type="dcterms:W3CDTF">2025-12-11T06:31:45Z</dcterms:modified>
</cp:coreProperties>
</file>

<file path=docProps/custom.xml><?xml version="1.0" encoding="utf-8"?>
<Properties xmlns="http://schemas.openxmlformats.org/officeDocument/2006/custom-properties" xmlns:vt="http://schemas.openxmlformats.org/officeDocument/2006/docPropsVTypes"/>
</file>